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6C9" w:rsidRPr="002657C8" w:rsidRDefault="00F5515B" w:rsidP="002657C8">
      <w:pPr>
        <w:spacing w:after="0"/>
        <w:jc w:val="right"/>
        <w:rPr>
          <w:rFonts w:ascii="Arial Unicode MS" w:eastAsia="Arial Unicode MS" w:hAnsi="Arial Unicode MS" w:cs="Arial Unicode MS"/>
          <w:b/>
          <w:i/>
          <w:sz w:val="36"/>
          <w:szCs w:val="36"/>
        </w:rPr>
      </w:pPr>
      <w:r>
        <w:rPr>
          <w:rFonts w:ascii="Arial Unicode MS" w:eastAsia="Arial Unicode MS" w:hAnsi="Arial Unicode MS" w:cs="Arial Unicode MS"/>
          <w:b/>
          <w:i/>
          <w:sz w:val="36"/>
          <w:szCs w:val="36"/>
        </w:rPr>
        <w:t>Corrections UMC</w:t>
      </w:r>
      <w:r w:rsidR="00451AE8">
        <w:rPr>
          <w:rFonts w:ascii="Arial Unicode MS" w:eastAsia="Arial Unicode MS" w:hAnsi="Arial Unicode MS" w:cs="Arial Unicode MS"/>
          <w:b/>
          <w:i/>
          <w:sz w:val="36"/>
          <w:szCs w:val="36"/>
        </w:rPr>
        <w:t xml:space="preserve"> Agenda</w:t>
      </w:r>
    </w:p>
    <w:p w:rsidR="00E1772C" w:rsidRDefault="00914527" w:rsidP="00E1772C">
      <w:pPr>
        <w:spacing w:after="0"/>
        <w:jc w:val="right"/>
        <w:rPr>
          <w:rFonts w:ascii="Arial Unicode MS" w:eastAsia="Arial Unicode MS" w:hAnsi="Arial Unicode MS" w:cs="Arial Unicode MS"/>
          <w:b/>
          <w:i/>
          <w:sz w:val="36"/>
          <w:szCs w:val="36"/>
        </w:rPr>
      </w:pPr>
      <w:r>
        <w:rPr>
          <w:rFonts w:ascii="Arial Unicode MS" w:eastAsia="Arial Unicode MS" w:hAnsi="Arial Unicode MS" w:cs="Arial Unicode MS"/>
          <w:b/>
          <w:i/>
          <w:sz w:val="36"/>
          <w:szCs w:val="36"/>
        </w:rPr>
        <w:t>January 11, 2022</w:t>
      </w:r>
    </w:p>
    <w:p w:rsidR="00E1772C" w:rsidRDefault="00914527" w:rsidP="00E1772C">
      <w:pPr>
        <w:spacing w:after="0"/>
        <w:jc w:val="right"/>
        <w:rPr>
          <w:rFonts w:ascii="Arial Unicode MS" w:eastAsia="Arial Unicode MS" w:hAnsi="Arial Unicode MS" w:cs="Arial Unicode MS"/>
          <w:b/>
          <w:i/>
          <w:sz w:val="36"/>
          <w:szCs w:val="36"/>
        </w:rPr>
      </w:pPr>
      <w:r>
        <w:rPr>
          <w:rFonts w:ascii="Arial Unicode MS" w:eastAsia="Arial Unicode MS" w:hAnsi="Arial Unicode MS" w:cs="Arial Unicode MS"/>
          <w:b/>
          <w:i/>
          <w:sz w:val="36"/>
          <w:szCs w:val="36"/>
        </w:rPr>
        <w:t>13</w:t>
      </w:r>
      <w:r w:rsidR="00370917">
        <w:rPr>
          <w:rFonts w:ascii="Arial Unicode MS" w:eastAsia="Arial Unicode MS" w:hAnsi="Arial Unicode MS" w:cs="Arial Unicode MS"/>
          <w:b/>
          <w:i/>
          <w:sz w:val="36"/>
          <w:szCs w:val="36"/>
        </w:rPr>
        <w:t>:0</w:t>
      </w:r>
      <w:r w:rsidR="00E1772C">
        <w:rPr>
          <w:rFonts w:ascii="Arial Unicode MS" w:eastAsia="Arial Unicode MS" w:hAnsi="Arial Unicode MS" w:cs="Arial Unicode MS"/>
          <w:b/>
          <w:i/>
          <w:sz w:val="36"/>
          <w:szCs w:val="36"/>
        </w:rPr>
        <w:t>0 hrs meeting start time</w:t>
      </w:r>
    </w:p>
    <w:p w:rsidR="00E1772C" w:rsidRDefault="00E1772C" w:rsidP="00E1772C">
      <w:pPr>
        <w:spacing w:after="0"/>
        <w:jc w:val="right"/>
        <w:rPr>
          <w:rFonts w:ascii="Arial Unicode MS" w:eastAsia="Arial Unicode MS" w:hAnsi="Arial Unicode MS" w:cs="Arial Unicode MS"/>
          <w:b/>
          <w:i/>
          <w:sz w:val="36"/>
          <w:szCs w:val="36"/>
        </w:rPr>
      </w:pPr>
    </w:p>
    <w:p w:rsidR="002657C8" w:rsidRPr="0085358D" w:rsidRDefault="002657C8" w:rsidP="0052174E">
      <w:pPr>
        <w:spacing w:after="0"/>
        <w:ind w:left="2160" w:firstLine="720"/>
        <w:jc w:val="center"/>
        <w:rPr>
          <w:rFonts w:ascii="Arial Unicode MS" w:eastAsia="Arial Unicode MS" w:hAnsi="Arial Unicode MS" w:cs="Arial Unicode MS"/>
          <w:color w:val="313131"/>
          <w:sz w:val="32"/>
          <w:szCs w:val="32"/>
          <w:lang w:val="en-US"/>
        </w:rPr>
      </w:pPr>
    </w:p>
    <w:p w:rsidR="0007695C" w:rsidRPr="00AB6075" w:rsidRDefault="003376F6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>Derek Heslinga</w:t>
      </w:r>
      <w:r w:rsidR="0007695C" w:rsidRPr="00AB6075">
        <w:rPr>
          <w:rFonts w:ascii="Arial" w:hAnsi="Arial" w:cs="Arial"/>
          <w:sz w:val="24"/>
          <w:u w:val="single"/>
        </w:rPr>
        <w:t xml:space="preserve"> – Local 003 MSO</w:t>
      </w:r>
    </w:p>
    <w:p w:rsidR="00B43039" w:rsidRDefault="0007695C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 xml:space="preserve">Wayne </w:t>
      </w:r>
      <w:proofErr w:type="spellStart"/>
      <w:r>
        <w:rPr>
          <w:rFonts w:ascii="Arial" w:hAnsi="Arial" w:cs="Arial"/>
          <w:sz w:val="24"/>
          <w:u w:val="single"/>
        </w:rPr>
        <w:t>Scouten</w:t>
      </w:r>
      <w:proofErr w:type="spellEnd"/>
      <w:r>
        <w:rPr>
          <w:rFonts w:ascii="Arial" w:hAnsi="Arial" w:cs="Arial"/>
          <w:sz w:val="24"/>
          <w:u w:val="single"/>
        </w:rPr>
        <w:t xml:space="preserve">- </w:t>
      </w:r>
      <w:r w:rsidR="00B43039">
        <w:rPr>
          <w:rFonts w:ascii="Arial" w:hAnsi="Arial" w:cs="Arial"/>
          <w:sz w:val="24"/>
          <w:u w:val="single"/>
        </w:rPr>
        <w:t xml:space="preserve">– </w:t>
      </w:r>
      <w:r w:rsidR="00EF281A">
        <w:rPr>
          <w:rFonts w:ascii="Arial" w:hAnsi="Arial" w:cs="Arial"/>
          <w:sz w:val="24"/>
          <w:u w:val="single"/>
        </w:rPr>
        <w:t xml:space="preserve">Local 003 </w:t>
      </w:r>
      <w:r w:rsidR="001C06DE">
        <w:rPr>
          <w:rFonts w:ascii="Arial" w:hAnsi="Arial" w:cs="Arial"/>
          <w:sz w:val="24"/>
          <w:u w:val="single"/>
        </w:rPr>
        <w:t>PE Rep</w:t>
      </w:r>
    </w:p>
    <w:p w:rsidR="00FE012A" w:rsidRDefault="00FE012A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>Jason</w:t>
      </w:r>
      <w:r w:rsidR="00914527">
        <w:rPr>
          <w:rFonts w:ascii="Arial" w:hAnsi="Arial" w:cs="Arial"/>
          <w:sz w:val="24"/>
          <w:u w:val="single"/>
        </w:rPr>
        <w:t xml:space="preserve"> </w:t>
      </w:r>
      <w:proofErr w:type="spellStart"/>
      <w:r w:rsidR="00914527">
        <w:rPr>
          <w:rFonts w:ascii="Arial" w:hAnsi="Arial" w:cs="Arial"/>
          <w:sz w:val="24"/>
          <w:u w:val="single"/>
        </w:rPr>
        <w:t>Ezard</w:t>
      </w:r>
      <w:proofErr w:type="spellEnd"/>
      <w:r w:rsidR="00914527">
        <w:rPr>
          <w:rFonts w:ascii="Arial" w:hAnsi="Arial" w:cs="Arial"/>
          <w:sz w:val="24"/>
          <w:u w:val="single"/>
        </w:rPr>
        <w:t xml:space="preserve"> </w:t>
      </w:r>
      <w:r w:rsidR="00EF281A">
        <w:rPr>
          <w:rFonts w:ascii="Arial" w:hAnsi="Arial" w:cs="Arial"/>
          <w:sz w:val="24"/>
          <w:u w:val="single"/>
        </w:rPr>
        <w:t>- Local 003 Chair</w:t>
      </w:r>
    </w:p>
    <w:p w:rsidR="00B43039" w:rsidRDefault="00B43039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>K</w:t>
      </w:r>
      <w:r w:rsidR="002B059A">
        <w:rPr>
          <w:rFonts w:ascii="Arial" w:hAnsi="Arial" w:cs="Arial"/>
          <w:sz w:val="24"/>
          <w:u w:val="single"/>
        </w:rPr>
        <w:t xml:space="preserve">urt </w:t>
      </w:r>
      <w:proofErr w:type="spellStart"/>
      <w:r w:rsidR="002B059A">
        <w:rPr>
          <w:rFonts w:ascii="Arial" w:hAnsi="Arial" w:cs="Arial"/>
          <w:sz w:val="24"/>
          <w:u w:val="single"/>
        </w:rPr>
        <w:t>Soldholt</w:t>
      </w:r>
      <w:proofErr w:type="spellEnd"/>
      <w:r w:rsidRPr="00B43039">
        <w:rPr>
          <w:rFonts w:ascii="Arial" w:hAnsi="Arial" w:cs="Arial"/>
          <w:sz w:val="24"/>
          <w:u w:val="single"/>
        </w:rPr>
        <w:t xml:space="preserve"> </w:t>
      </w:r>
      <w:r w:rsidR="00EF281A">
        <w:rPr>
          <w:rFonts w:ascii="Arial" w:hAnsi="Arial" w:cs="Arial"/>
          <w:sz w:val="24"/>
          <w:u w:val="single"/>
        </w:rPr>
        <w:t xml:space="preserve">- </w:t>
      </w:r>
      <w:r>
        <w:rPr>
          <w:rFonts w:ascii="Arial" w:hAnsi="Arial" w:cs="Arial"/>
          <w:sz w:val="24"/>
          <w:u w:val="single"/>
        </w:rPr>
        <w:t>Local 003 OHS Rep</w:t>
      </w:r>
    </w:p>
    <w:p w:rsidR="00B43039" w:rsidRDefault="002B059A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>Mack Branch</w:t>
      </w:r>
      <w:r w:rsidR="00EF281A">
        <w:rPr>
          <w:rFonts w:ascii="Arial" w:hAnsi="Arial" w:cs="Arial"/>
          <w:sz w:val="24"/>
          <w:u w:val="single"/>
        </w:rPr>
        <w:t xml:space="preserve"> – Local 003 </w:t>
      </w:r>
      <w:proofErr w:type="gramStart"/>
      <w:r w:rsidR="001C06DE">
        <w:rPr>
          <w:rFonts w:ascii="Arial" w:hAnsi="Arial" w:cs="Arial"/>
          <w:sz w:val="24"/>
          <w:u w:val="single"/>
        </w:rPr>
        <w:t>Vice</w:t>
      </w:r>
      <w:proofErr w:type="gramEnd"/>
      <w:r w:rsidR="001C06DE">
        <w:rPr>
          <w:rFonts w:ascii="Arial" w:hAnsi="Arial" w:cs="Arial"/>
          <w:sz w:val="24"/>
          <w:u w:val="single"/>
        </w:rPr>
        <w:t xml:space="preserve"> Chair</w:t>
      </w:r>
    </w:p>
    <w:p w:rsidR="00467944" w:rsidRDefault="00467944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>Brandi</w:t>
      </w:r>
      <w:r w:rsidR="002B059A">
        <w:rPr>
          <w:rFonts w:ascii="Arial" w:hAnsi="Arial" w:cs="Arial"/>
          <w:sz w:val="24"/>
          <w:u w:val="single"/>
        </w:rPr>
        <w:t>e</w:t>
      </w:r>
      <w:r>
        <w:rPr>
          <w:rFonts w:ascii="Arial" w:hAnsi="Arial" w:cs="Arial"/>
          <w:sz w:val="24"/>
          <w:u w:val="single"/>
        </w:rPr>
        <w:t xml:space="preserve"> Aguilar </w:t>
      </w:r>
      <w:r w:rsidR="001C06DE">
        <w:rPr>
          <w:rFonts w:ascii="Arial" w:hAnsi="Arial" w:cs="Arial"/>
          <w:sz w:val="24"/>
          <w:u w:val="single"/>
        </w:rPr>
        <w:t>Local 003 Treasurer</w:t>
      </w:r>
    </w:p>
    <w:p w:rsidR="00EF281A" w:rsidRDefault="00EF281A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>Derek Heslinga – Local 003 MSO</w:t>
      </w:r>
    </w:p>
    <w:p w:rsidR="00467944" w:rsidRDefault="00467944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>Daryl Gourley – Executive Director, ACOB</w:t>
      </w:r>
    </w:p>
    <w:p w:rsidR="0007695C" w:rsidRDefault="008526EF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>Rav Bain</w:t>
      </w:r>
      <w:r w:rsidR="0007695C">
        <w:rPr>
          <w:rFonts w:ascii="Arial" w:hAnsi="Arial" w:cs="Arial"/>
          <w:sz w:val="24"/>
          <w:u w:val="single"/>
        </w:rPr>
        <w:t xml:space="preserve"> – </w:t>
      </w:r>
      <w:r>
        <w:rPr>
          <w:rFonts w:ascii="Arial" w:hAnsi="Arial" w:cs="Arial"/>
          <w:sz w:val="24"/>
          <w:u w:val="single"/>
        </w:rPr>
        <w:t xml:space="preserve">A/ </w:t>
      </w:r>
      <w:r w:rsidR="0007695C">
        <w:rPr>
          <w:rFonts w:ascii="Arial" w:hAnsi="Arial" w:cs="Arial"/>
          <w:sz w:val="24"/>
          <w:u w:val="single"/>
        </w:rPr>
        <w:t>Executive Director, Community Corrections</w:t>
      </w:r>
    </w:p>
    <w:p w:rsidR="0007695C" w:rsidRDefault="00E91115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>Debbie Bilotta</w:t>
      </w:r>
      <w:r w:rsidR="0007695C">
        <w:rPr>
          <w:rFonts w:ascii="Arial" w:hAnsi="Arial" w:cs="Arial"/>
          <w:sz w:val="24"/>
          <w:u w:val="single"/>
        </w:rPr>
        <w:t xml:space="preserve"> – Manager, Employee Relations</w:t>
      </w:r>
    </w:p>
    <w:p w:rsidR="0007695C" w:rsidRDefault="0007695C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>Carly Andersen</w:t>
      </w:r>
      <w:r w:rsidR="007306B9">
        <w:rPr>
          <w:rFonts w:ascii="Arial" w:hAnsi="Arial" w:cs="Arial"/>
          <w:sz w:val="24"/>
          <w:u w:val="single"/>
        </w:rPr>
        <w:t xml:space="preserve"> – Employee Relations Consultant</w:t>
      </w:r>
    </w:p>
    <w:p w:rsidR="0007695C" w:rsidRDefault="008526EF" w:rsidP="0007695C">
      <w:pPr>
        <w:rPr>
          <w:rFonts w:ascii="Arial" w:hAnsi="Arial" w:cs="Arial"/>
          <w:sz w:val="24"/>
          <w:u w:val="single"/>
        </w:rPr>
      </w:pPr>
      <w:r>
        <w:rPr>
          <w:rFonts w:ascii="Arial" w:hAnsi="Arial" w:cs="Arial"/>
          <w:sz w:val="24"/>
          <w:u w:val="single"/>
        </w:rPr>
        <w:t xml:space="preserve">Heather Yaremkowych </w:t>
      </w:r>
      <w:r w:rsidR="0007695C">
        <w:rPr>
          <w:rFonts w:ascii="Arial" w:hAnsi="Arial" w:cs="Arial"/>
          <w:sz w:val="24"/>
          <w:u w:val="single"/>
        </w:rPr>
        <w:t xml:space="preserve">– HRBP </w:t>
      </w:r>
    </w:p>
    <w:p w:rsidR="0007695C" w:rsidRDefault="0007695C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07695C" w:rsidRDefault="0007695C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74496F" w:rsidRDefault="0074496F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8A7A2A" w:rsidRDefault="008A7A2A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124C1F" w:rsidRDefault="00124C1F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914527" w:rsidRDefault="00914527" w:rsidP="002657C8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</w:p>
    <w:p w:rsidR="002C087E" w:rsidRPr="002C087E" w:rsidRDefault="002C087E" w:rsidP="002C087E">
      <w:pPr>
        <w:spacing w:after="0"/>
        <w:rPr>
          <w:rFonts w:ascii="Arial Unicode MS" w:eastAsia="Arial Unicode MS" w:hAnsi="Arial Unicode MS" w:cs="Arial Unicode MS"/>
          <w:sz w:val="24"/>
          <w:szCs w:val="24"/>
          <w:u w:val="single"/>
        </w:rPr>
      </w:pPr>
      <w:r>
        <w:rPr>
          <w:rFonts w:ascii="Arial Unicode MS" w:eastAsia="Arial Unicode MS" w:hAnsi="Arial Unicode MS" w:cs="Arial Unicode MS"/>
          <w:sz w:val="24"/>
          <w:szCs w:val="24"/>
          <w:u w:val="single"/>
        </w:rPr>
        <w:t>Items of the Agenda</w:t>
      </w:r>
    </w:p>
    <w:p w:rsidR="00370917" w:rsidRDefault="00914527" w:rsidP="00370917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Mental Health Program (Discussion around improving the Mental Health Program in Sol Gen)</w:t>
      </w:r>
    </w:p>
    <w:p w:rsidR="008526EF" w:rsidRDefault="00B43039" w:rsidP="008526EF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 xml:space="preserve">Bring forward to round table. </w:t>
      </w:r>
    </w:p>
    <w:p w:rsidR="000D77F8" w:rsidRDefault="00914527" w:rsidP="00370917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COPAT (Update on process)</w:t>
      </w:r>
    </w:p>
    <w:p w:rsidR="00B01A22" w:rsidRDefault="0074496F" w:rsidP="00B01A22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No final decisions made at this time</w:t>
      </w:r>
    </w:p>
    <w:p w:rsidR="000D77F8" w:rsidRDefault="00914527" w:rsidP="00370917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Boot Reimbursement (Update)</w:t>
      </w:r>
    </w:p>
    <w:p w:rsidR="0003377F" w:rsidRDefault="0074496F" w:rsidP="0003377F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Bring forward to Round Table.</w:t>
      </w:r>
    </w:p>
    <w:p w:rsidR="000D77F8" w:rsidRDefault="00914527" w:rsidP="00370917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12 hour shifts in Centres (Local 3 would like it documented on why the employer isn’t interested entertaining 12 hour shifts)</w:t>
      </w:r>
    </w:p>
    <w:p w:rsidR="0003377F" w:rsidRDefault="0074496F" w:rsidP="0003377F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12 hour shifts not being explored at this time.</w:t>
      </w:r>
    </w:p>
    <w:p w:rsidR="000D77F8" w:rsidRDefault="00914527" w:rsidP="00370917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GOA Update on OHS Program within Corrections as per legislation changes.</w:t>
      </w:r>
    </w:p>
    <w:p w:rsidR="00D3099B" w:rsidRDefault="00B43039" w:rsidP="00D3099B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 xml:space="preserve">Currently being worked on to meet legislation changes. </w:t>
      </w:r>
    </w:p>
    <w:p w:rsidR="000D77F8" w:rsidRDefault="00914527" w:rsidP="00370917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Book Dates for various centres on schedule votes held by Local.</w:t>
      </w:r>
    </w:p>
    <w:p w:rsidR="00D3099B" w:rsidRDefault="009B0DA9" w:rsidP="00D3099B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Dates to vote currently being scheduled for end o</w:t>
      </w:r>
      <w:r w:rsidR="00666BCA">
        <w:rPr>
          <w:rFonts w:ascii="Arial Unicode MS" w:eastAsia="Arial Unicode MS" w:hAnsi="Arial Unicode MS" w:cs="Arial Unicode MS"/>
          <w:sz w:val="24"/>
          <w:szCs w:val="24"/>
        </w:rPr>
        <w:t>f January and into February.</w:t>
      </w:r>
    </w:p>
    <w:p w:rsidR="000D77F8" w:rsidRDefault="00053838" w:rsidP="00370917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 xml:space="preserve">UMC vs. Round table. </w:t>
      </w:r>
    </w:p>
    <w:p w:rsidR="00053838" w:rsidRPr="00666BCA" w:rsidRDefault="00666BCA" w:rsidP="00053838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UMC will be the required Executive Directors based on the agenda items. Agenda items that stall or are not at the appropriate level will be moved to Round Table.</w:t>
      </w:r>
    </w:p>
    <w:p w:rsidR="00666BCA" w:rsidRDefault="00666BCA" w:rsidP="00053838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 xml:space="preserve">Roundtable will be the CSD and PSD ADMs and Executive Directors as required. </w:t>
      </w:r>
    </w:p>
    <w:p w:rsidR="00D3099B" w:rsidRDefault="00B43039" w:rsidP="00053838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Marking Agenda Items</w:t>
      </w:r>
    </w:p>
    <w:p w:rsidR="00053838" w:rsidRDefault="00B43039" w:rsidP="00053838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Agenda item</w:t>
      </w:r>
      <w:r w:rsidR="00666BCA">
        <w:rPr>
          <w:rFonts w:ascii="Arial Unicode MS" w:eastAsia="Arial Unicode MS" w:hAnsi="Arial Unicode MS" w:cs="Arial Unicode MS"/>
          <w:sz w:val="24"/>
          <w:szCs w:val="24"/>
        </w:rPr>
        <w:t>s to speak to specific branches, to allow appropriate research</w:t>
      </w:r>
    </w:p>
    <w:p w:rsidR="00053838" w:rsidRDefault="00053838" w:rsidP="00053838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Visitors to Centres and QR Codes</w:t>
      </w:r>
    </w:p>
    <w:p w:rsidR="00053838" w:rsidRDefault="00053838" w:rsidP="00053838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Further discussions to be had with AHS.</w:t>
      </w:r>
    </w:p>
    <w:p w:rsidR="00053838" w:rsidRDefault="00053838" w:rsidP="00053838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Escort Vests</w:t>
      </w:r>
    </w:p>
    <w:p w:rsidR="00053838" w:rsidRDefault="00B43039" w:rsidP="00053838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 xml:space="preserve">Bring forward to uniform committee. </w:t>
      </w:r>
    </w:p>
    <w:p w:rsidR="009D1BC1" w:rsidRDefault="009D1BC1" w:rsidP="009D1BC1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 w:rsidRPr="009D1BC1">
        <w:rPr>
          <w:rFonts w:ascii="Arial Unicode MS" w:eastAsia="Arial Unicode MS" w:hAnsi="Arial Unicode MS" w:cs="Arial Unicode MS"/>
          <w:b/>
          <w:sz w:val="24"/>
          <w:szCs w:val="24"/>
        </w:rPr>
        <w:t>FSCC Update</w:t>
      </w:r>
    </w:p>
    <w:p w:rsidR="00B43039" w:rsidRDefault="00666BCA" w:rsidP="00B43039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FSCC has made tremendous progress with communication, the Next Steps committee is working closely with Director Liber</w:t>
      </w:r>
      <w:r w:rsidR="00B43039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</w:p>
    <w:p w:rsidR="009D1BC1" w:rsidRDefault="009D1BC1" w:rsidP="009D1BC1">
      <w:pPr>
        <w:pStyle w:val="ListParagraph"/>
        <w:numPr>
          <w:ilvl w:val="0"/>
          <w:numId w:val="10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b/>
          <w:sz w:val="24"/>
          <w:szCs w:val="24"/>
        </w:rPr>
        <w:t>PCR Testing</w:t>
      </w:r>
    </w:p>
    <w:p w:rsidR="009D1BC1" w:rsidRPr="009D1BC1" w:rsidRDefault="0074496F" w:rsidP="009D1BC1">
      <w:pPr>
        <w:pStyle w:val="ListParagraph"/>
        <w:numPr>
          <w:ilvl w:val="0"/>
          <w:numId w:val="27"/>
        </w:numPr>
        <w:spacing w:after="0"/>
        <w:rPr>
          <w:rFonts w:ascii="Arial Unicode MS" w:eastAsia="Arial Unicode MS" w:hAnsi="Arial Unicode MS" w:cs="Arial Unicode MS"/>
          <w:b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 xml:space="preserve">Ensure Pro-actively booking appointments. </w:t>
      </w:r>
    </w:p>
    <w:p w:rsidR="0051461D" w:rsidRPr="00D32B61" w:rsidRDefault="0051461D" w:rsidP="000D77F8">
      <w:pPr>
        <w:spacing w:after="0"/>
        <w:rPr>
          <w:rFonts w:ascii="Arial Unicode MS" w:eastAsia="Arial Unicode MS" w:hAnsi="Arial Unicode MS" w:cs="Arial Unicode MS"/>
          <w:sz w:val="24"/>
          <w:szCs w:val="24"/>
        </w:rPr>
      </w:pPr>
      <w:r w:rsidRPr="000D77F8">
        <w:rPr>
          <w:rFonts w:ascii="Arial Unicode MS" w:eastAsia="Arial Unicode MS" w:hAnsi="Arial Unicode MS" w:cs="Arial Unicode MS"/>
          <w:b/>
          <w:sz w:val="24"/>
          <w:szCs w:val="24"/>
        </w:rPr>
        <w:t>M</w:t>
      </w:r>
      <w:r w:rsidR="00D32B61">
        <w:rPr>
          <w:rFonts w:ascii="Arial Unicode MS" w:eastAsia="Arial Unicode MS" w:hAnsi="Arial Unicode MS" w:cs="Arial Unicode MS"/>
          <w:b/>
          <w:sz w:val="24"/>
          <w:szCs w:val="24"/>
        </w:rPr>
        <w:t xml:space="preserve">inutes agreed upon at  </w:t>
      </w:r>
    </w:p>
    <w:p w:rsidR="009C550F" w:rsidRPr="00E62740" w:rsidRDefault="00451AE8" w:rsidP="00BE5CC6">
      <w:pPr>
        <w:spacing w:after="0"/>
        <w:rPr>
          <w:rFonts w:ascii="Arial Unicode MS" w:eastAsia="Arial Unicode MS" w:hAnsi="Arial Unicode MS" w:cs="Arial Unicode MS"/>
          <w:sz w:val="24"/>
          <w:szCs w:val="24"/>
        </w:rPr>
      </w:pPr>
      <w:r w:rsidRPr="00BD7ADA">
        <w:rPr>
          <w:rFonts w:ascii="Arial Unicode MS" w:eastAsia="Arial Unicode MS" w:hAnsi="Arial Unicode MS" w:cs="Arial Unicode MS"/>
          <w:b/>
          <w:sz w:val="24"/>
          <w:szCs w:val="24"/>
        </w:rPr>
        <w:t>Next UMC dates:</w:t>
      </w:r>
      <w:r w:rsidR="006E6716" w:rsidRPr="00BD7ADA">
        <w:rPr>
          <w:rFonts w:ascii="Arial Unicode MS" w:eastAsia="Arial Unicode MS" w:hAnsi="Arial Unicode MS" w:cs="Arial Unicode MS"/>
          <w:b/>
          <w:sz w:val="24"/>
          <w:szCs w:val="24"/>
        </w:rPr>
        <w:t xml:space="preserve"> </w:t>
      </w:r>
      <w:r w:rsidR="002445FE" w:rsidRPr="00BD7ADA">
        <w:rPr>
          <w:rFonts w:ascii="Arial Unicode MS" w:eastAsia="Arial Unicode MS" w:hAnsi="Arial Unicode MS" w:cs="Arial Unicode MS"/>
          <w:b/>
          <w:sz w:val="24"/>
          <w:szCs w:val="24"/>
        </w:rPr>
        <w:t xml:space="preserve"> </w:t>
      </w:r>
      <w:r w:rsidR="00530309">
        <w:rPr>
          <w:rFonts w:ascii="Arial Unicode MS" w:eastAsia="Arial Unicode MS" w:hAnsi="Arial Unicode MS" w:cs="Arial Unicode MS"/>
          <w:sz w:val="24"/>
          <w:szCs w:val="24"/>
        </w:rPr>
        <w:t>TBD</w:t>
      </w:r>
    </w:p>
    <w:sectPr w:rsidR="009C550F" w:rsidRPr="00E62740" w:rsidSect="009E1110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08" w:footer="708" w:gutter="0"/>
      <w:pgBorders w:offsetFrom="page">
        <w:top w:val="single" w:sz="36" w:space="24" w:color="auto"/>
        <w:left w:val="single" w:sz="36" w:space="24" w:color="auto"/>
        <w:bottom w:val="single" w:sz="36" w:space="24" w:color="auto"/>
        <w:right w:val="single" w:sz="3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0D5D" w:rsidRDefault="00410D5D" w:rsidP="00B35366">
      <w:pPr>
        <w:spacing w:after="0" w:line="240" w:lineRule="auto"/>
      </w:pPr>
      <w:r>
        <w:separator/>
      </w:r>
    </w:p>
  </w:endnote>
  <w:endnote w:type="continuationSeparator" w:id="0">
    <w:p w:rsidR="00410D5D" w:rsidRDefault="00410D5D" w:rsidP="00B35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F9F" w:rsidRDefault="00AE1F9F">
    <w:pPr>
      <w:pStyle w:val="Foot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9776" behindDoc="0" locked="0" layoutInCell="0" allowOverlap="1" wp14:anchorId="26F42E78" wp14:editId="387384D0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1" name="MSIPCMa4e748b89f9581c2786ad111" descr="{&quot;HashCode&quot;:-1542678785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AE1F9F" w:rsidRPr="00AE1F9F" w:rsidRDefault="00AE1F9F" w:rsidP="00AE1F9F">
                          <w:pPr>
                            <w:spacing w:after="0"/>
                            <w:rPr>
                              <w:rFonts w:cs="Calibri"/>
                              <w:color w:val="000000"/>
                            </w:rPr>
                          </w:pPr>
                          <w:r w:rsidRPr="00AE1F9F">
                            <w:rPr>
                              <w:rFonts w:cs="Calibri"/>
                              <w:color w:val="000000"/>
                            </w:rPr>
                            <w:t>Classification: Protected 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F42E78" id="_x0000_t202" coordsize="21600,21600" o:spt="202" path="m,l,21600r21600,l21600,xe">
              <v:stroke joinstyle="miter"/>
              <v:path gradientshapeok="t" o:connecttype="rect"/>
            </v:shapetype>
            <v:shape id="MSIPCMa4e748b89f9581c2786ad111" o:spid="_x0000_s1026" type="#_x0000_t202" alt="{&quot;HashCode&quot;:-1542678785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7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" o:allowincell="f" filled="f" stroked="f" strokeweight=".5pt">
              <v:textbox inset="20pt,0,,0">
                <w:txbxContent>
                  <w:p w:rsidR="00AE1F9F" w:rsidRPr="00AE1F9F" w:rsidRDefault="00AE1F9F" w:rsidP="00AE1F9F">
                    <w:pPr>
                      <w:spacing w:after="0"/>
                      <w:rPr>
                        <w:rFonts w:cs="Calibri"/>
                        <w:color w:val="000000"/>
                      </w:rPr>
                    </w:pPr>
                    <w:r w:rsidRPr="00AE1F9F">
                      <w:rPr>
                        <w:rFonts w:cs="Calibri"/>
                        <w:color w:val="000000"/>
                      </w:rPr>
                      <w:t>Classification: Protected 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0D5D" w:rsidRDefault="00410D5D" w:rsidP="00B35366">
      <w:pPr>
        <w:spacing w:after="0" w:line="240" w:lineRule="auto"/>
      </w:pPr>
      <w:r>
        <w:separator/>
      </w:r>
    </w:p>
  </w:footnote>
  <w:footnote w:type="continuationSeparator" w:id="0">
    <w:p w:rsidR="00410D5D" w:rsidRDefault="00410D5D" w:rsidP="00B353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041B" w:rsidRDefault="00410D5D">
    <w:pPr>
      <w:pStyle w:val="Header"/>
    </w:pPr>
    <w:r>
      <w:rPr>
        <w:noProof/>
        <w:lang w:val="en-US"/>
      </w:rPr>
      <w:pict w14:anchorId="1ECFFC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979752" o:spid="_x0000_s2051" type="#_x0000_t75" alt="" style="position:absolute;margin-left:0;margin-top:0;width:467.8pt;height:613.25pt;z-index:-2516587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041B" w:rsidRDefault="00410D5D">
    <w:pPr>
      <w:pStyle w:val="Header"/>
    </w:pPr>
    <w:r>
      <w:rPr>
        <w:noProof/>
        <w:lang w:val="en-US"/>
      </w:rPr>
      <w:pict w14:anchorId="2C1939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979753" o:spid="_x0000_s2050" type="#_x0000_t75" alt="" style="position:absolute;margin-left:0;margin-top:0;width:467.8pt;height:613.25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041B" w:rsidRDefault="00410D5D">
    <w:pPr>
      <w:pStyle w:val="Header"/>
    </w:pPr>
    <w:r>
      <w:rPr>
        <w:noProof/>
        <w:lang w:val="en-US"/>
      </w:rPr>
      <w:pict w14:anchorId="5EB00F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979751" o:spid="_x0000_s2049" type="#_x0000_t75" alt="" style="position:absolute;margin-left:0;margin-top:0;width:467.8pt;height:613.25pt;z-index:-25165977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671D3"/>
    <w:multiLevelType w:val="hybridMultilevel"/>
    <w:tmpl w:val="B5F4CFCA"/>
    <w:lvl w:ilvl="0" w:tplc="B3FC6AE0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  <w:b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600FE1"/>
    <w:multiLevelType w:val="hybridMultilevel"/>
    <w:tmpl w:val="60365D32"/>
    <w:lvl w:ilvl="0" w:tplc="1009000F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4E2AE8"/>
    <w:multiLevelType w:val="hybridMultilevel"/>
    <w:tmpl w:val="23608EAA"/>
    <w:lvl w:ilvl="0" w:tplc="FFFFFFFF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B618A"/>
    <w:multiLevelType w:val="hybridMultilevel"/>
    <w:tmpl w:val="740C6C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7347B0"/>
    <w:multiLevelType w:val="hybridMultilevel"/>
    <w:tmpl w:val="B8A878EA"/>
    <w:lvl w:ilvl="0" w:tplc="FFFFFFFF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B1EAE"/>
    <w:multiLevelType w:val="hybridMultilevel"/>
    <w:tmpl w:val="01A8C85A"/>
    <w:lvl w:ilvl="0" w:tplc="7CEA8348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6F1696"/>
    <w:multiLevelType w:val="hybridMultilevel"/>
    <w:tmpl w:val="471667E8"/>
    <w:lvl w:ilvl="0" w:tplc="EB30147C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FF5910"/>
    <w:multiLevelType w:val="hybridMultilevel"/>
    <w:tmpl w:val="0452171E"/>
    <w:lvl w:ilvl="0" w:tplc="F864AE22">
      <w:numFmt w:val="bullet"/>
      <w:lvlText w:val="-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6574B"/>
    <w:multiLevelType w:val="hybridMultilevel"/>
    <w:tmpl w:val="A2AC0CD8"/>
    <w:lvl w:ilvl="0" w:tplc="47B67C78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BC1675"/>
    <w:multiLevelType w:val="hybridMultilevel"/>
    <w:tmpl w:val="36C0E376"/>
    <w:lvl w:ilvl="0" w:tplc="1EBA3A26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EC16AF"/>
    <w:multiLevelType w:val="hybridMultilevel"/>
    <w:tmpl w:val="B7BC47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5757971"/>
    <w:multiLevelType w:val="hybridMultilevel"/>
    <w:tmpl w:val="85FE0078"/>
    <w:lvl w:ilvl="0" w:tplc="52445E7E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8843CC"/>
    <w:multiLevelType w:val="hybridMultilevel"/>
    <w:tmpl w:val="E9C4BE74"/>
    <w:lvl w:ilvl="0" w:tplc="63DEBFEA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B2A3C11"/>
    <w:multiLevelType w:val="hybridMultilevel"/>
    <w:tmpl w:val="54C2FB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D142BB8"/>
    <w:multiLevelType w:val="hybridMultilevel"/>
    <w:tmpl w:val="E264C6B0"/>
    <w:lvl w:ilvl="0" w:tplc="634CDE4E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2066B4"/>
    <w:multiLevelType w:val="hybridMultilevel"/>
    <w:tmpl w:val="C93A41E0"/>
    <w:lvl w:ilvl="0" w:tplc="37E49A44">
      <w:numFmt w:val="bullet"/>
      <w:lvlText w:val="-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6F4A24"/>
    <w:multiLevelType w:val="hybridMultilevel"/>
    <w:tmpl w:val="DE089252"/>
    <w:lvl w:ilvl="0" w:tplc="8710DC1C">
      <w:start w:val="10"/>
      <w:numFmt w:val="bullet"/>
      <w:lvlText w:val="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1E924F6"/>
    <w:multiLevelType w:val="hybridMultilevel"/>
    <w:tmpl w:val="4A32F7AA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8" w15:restartNumberingAfterBreak="0">
    <w:nsid w:val="54ED46F6"/>
    <w:multiLevelType w:val="hybridMultilevel"/>
    <w:tmpl w:val="7808588C"/>
    <w:lvl w:ilvl="0" w:tplc="F5E0160E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66D66B8"/>
    <w:multiLevelType w:val="hybridMultilevel"/>
    <w:tmpl w:val="B352F62E"/>
    <w:lvl w:ilvl="0" w:tplc="BFBE7EBE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7AB7BF6"/>
    <w:multiLevelType w:val="hybridMultilevel"/>
    <w:tmpl w:val="EFC853A4"/>
    <w:lvl w:ilvl="0" w:tplc="C8B0B5AA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0241E96"/>
    <w:multiLevelType w:val="hybridMultilevel"/>
    <w:tmpl w:val="79AC2FEE"/>
    <w:lvl w:ilvl="0" w:tplc="386AB2CA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CE84ABA"/>
    <w:multiLevelType w:val="multilevel"/>
    <w:tmpl w:val="CF30E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Arial Unicode MS" w:eastAsia="Arial Unicode MS" w:hAnsi="Arial Unicode MS" w:cs="Arial Unicode MS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72296451"/>
    <w:multiLevelType w:val="hybridMultilevel"/>
    <w:tmpl w:val="A66C1EF0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4" w15:restartNumberingAfterBreak="0">
    <w:nsid w:val="7DE03BDF"/>
    <w:multiLevelType w:val="hybridMultilevel"/>
    <w:tmpl w:val="F87EAB08"/>
    <w:lvl w:ilvl="0" w:tplc="40DEDBEE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  <w:b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E7E6B36"/>
    <w:multiLevelType w:val="hybridMultilevel"/>
    <w:tmpl w:val="A6FC93D4"/>
    <w:lvl w:ilvl="0" w:tplc="D3308B4E">
      <w:numFmt w:val="bullet"/>
      <w:lvlText w:val="-"/>
      <w:lvlJc w:val="left"/>
      <w:pPr>
        <w:ind w:left="1080" w:hanging="360"/>
      </w:pPr>
      <w:rPr>
        <w:rFonts w:ascii="Arial Unicode MS" w:eastAsia="Arial Unicode MS" w:hAnsi="Arial Unicode MS" w:cs="Arial Unicode MS" w:hint="eastAsia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EFD00B4"/>
    <w:multiLevelType w:val="hybridMultilevel"/>
    <w:tmpl w:val="36F021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2"/>
  </w:num>
  <w:num w:numId="3">
    <w:abstractNumId w:val="2"/>
  </w:num>
  <w:num w:numId="4">
    <w:abstractNumId w:val="4"/>
  </w:num>
  <w:num w:numId="5">
    <w:abstractNumId w:val="17"/>
  </w:num>
  <w:num w:numId="6">
    <w:abstractNumId w:val="23"/>
  </w:num>
  <w:num w:numId="7">
    <w:abstractNumId w:val="10"/>
  </w:num>
  <w:num w:numId="8">
    <w:abstractNumId w:val="13"/>
  </w:num>
  <w:num w:numId="9">
    <w:abstractNumId w:val="26"/>
  </w:num>
  <w:num w:numId="10">
    <w:abstractNumId w:val="3"/>
  </w:num>
  <w:num w:numId="11">
    <w:abstractNumId w:val="19"/>
  </w:num>
  <w:num w:numId="12">
    <w:abstractNumId w:val="25"/>
  </w:num>
  <w:num w:numId="13">
    <w:abstractNumId w:val="21"/>
  </w:num>
  <w:num w:numId="14">
    <w:abstractNumId w:val="14"/>
  </w:num>
  <w:num w:numId="15">
    <w:abstractNumId w:val="16"/>
  </w:num>
  <w:num w:numId="16">
    <w:abstractNumId w:val="0"/>
  </w:num>
  <w:num w:numId="17">
    <w:abstractNumId w:val="24"/>
  </w:num>
  <w:num w:numId="18">
    <w:abstractNumId w:val="12"/>
  </w:num>
  <w:num w:numId="19">
    <w:abstractNumId w:val="15"/>
  </w:num>
  <w:num w:numId="20">
    <w:abstractNumId w:val="20"/>
  </w:num>
  <w:num w:numId="21">
    <w:abstractNumId w:val="18"/>
  </w:num>
  <w:num w:numId="22">
    <w:abstractNumId w:val="7"/>
  </w:num>
  <w:num w:numId="23">
    <w:abstractNumId w:val="9"/>
  </w:num>
  <w:num w:numId="24">
    <w:abstractNumId w:val="5"/>
  </w:num>
  <w:num w:numId="25">
    <w:abstractNumId w:val="8"/>
  </w:num>
  <w:num w:numId="26">
    <w:abstractNumId w:val="6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MDO3sDA3NzYxszBV0lEKTi0uzszPAymwrAUAUdVfpCwAAAA="/>
  </w:docVars>
  <w:rsids>
    <w:rsidRoot w:val="00BB4A2D"/>
    <w:rsid w:val="00001185"/>
    <w:rsid w:val="000054A5"/>
    <w:rsid w:val="00006434"/>
    <w:rsid w:val="00006C18"/>
    <w:rsid w:val="00012391"/>
    <w:rsid w:val="0001638A"/>
    <w:rsid w:val="00016655"/>
    <w:rsid w:val="00017B8C"/>
    <w:rsid w:val="00022653"/>
    <w:rsid w:val="00022E99"/>
    <w:rsid w:val="0003377F"/>
    <w:rsid w:val="0003399B"/>
    <w:rsid w:val="00036E7F"/>
    <w:rsid w:val="00043A15"/>
    <w:rsid w:val="00053838"/>
    <w:rsid w:val="00053D60"/>
    <w:rsid w:val="00054958"/>
    <w:rsid w:val="000600C5"/>
    <w:rsid w:val="0006121D"/>
    <w:rsid w:val="00072302"/>
    <w:rsid w:val="00072457"/>
    <w:rsid w:val="0007695C"/>
    <w:rsid w:val="0008106B"/>
    <w:rsid w:val="00084E29"/>
    <w:rsid w:val="000929C8"/>
    <w:rsid w:val="000959C4"/>
    <w:rsid w:val="000A0024"/>
    <w:rsid w:val="000A2673"/>
    <w:rsid w:val="000A68F7"/>
    <w:rsid w:val="000A7A25"/>
    <w:rsid w:val="000B003F"/>
    <w:rsid w:val="000B0889"/>
    <w:rsid w:val="000B0B41"/>
    <w:rsid w:val="000B5FCD"/>
    <w:rsid w:val="000C3DFD"/>
    <w:rsid w:val="000D2152"/>
    <w:rsid w:val="000D4B0C"/>
    <w:rsid w:val="000D57E2"/>
    <w:rsid w:val="000D69D6"/>
    <w:rsid w:val="000D77F8"/>
    <w:rsid w:val="000E52EF"/>
    <w:rsid w:val="000F5919"/>
    <w:rsid w:val="00102ECA"/>
    <w:rsid w:val="0010559C"/>
    <w:rsid w:val="00113EBE"/>
    <w:rsid w:val="0012296B"/>
    <w:rsid w:val="00123B26"/>
    <w:rsid w:val="00124C1F"/>
    <w:rsid w:val="00135E85"/>
    <w:rsid w:val="001363D4"/>
    <w:rsid w:val="00137E5E"/>
    <w:rsid w:val="00140F03"/>
    <w:rsid w:val="00142171"/>
    <w:rsid w:val="00144A88"/>
    <w:rsid w:val="00152058"/>
    <w:rsid w:val="00156DDC"/>
    <w:rsid w:val="0017055B"/>
    <w:rsid w:val="00182FD2"/>
    <w:rsid w:val="001833BD"/>
    <w:rsid w:val="00191251"/>
    <w:rsid w:val="001940B1"/>
    <w:rsid w:val="001A0E2B"/>
    <w:rsid w:val="001A5FE2"/>
    <w:rsid w:val="001A6601"/>
    <w:rsid w:val="001A7091"/>
    <w:rsid w:val="001C06DE"/>
    <w:rsid w:val="001D2ACB"/>
    <w:rsid w:val="001D560A"/>
    <w:rsid w:val="001E0E67"/>
    <w:rsid w:val="001E0F9A"/>
    <w:rsid w:val="001E5EFF"/>
    <w:rsid w:val="001E7F19"/>
    <w:rsid w:val="001F029D"/>
    <w:rsid w:val="001F1141"/>
    <w:rsid w:val="001F3073"/>
    <w:rsid w:val="001F4F3C"/>
    <w:rsid w:val="001F769A"/>
    <w:rsid w:val="00203251"/>
    <w:rsid w:val="0020413C"/>
    <w:rsid w:val="00204FCC"/>
    <w:rsid w:val="00210FF4"/>
    <w:rsid w:val="00214B27"/>
    <w:rsid w:val="002160A7"/>
    <w:rsid w:val="00222138"/>
    <w:rsid w:val="00223561"/>
    <w:rsid w:val="00232D12"/>
    <w:rsid w:val="00237133"/>
    <w:rsid w:val="00240323"/>
    <w:rsid w:val="00240774"/>
    <w:rsid w:val="00241066"/>
    <w:rsid w:val="002445FE"/>
    <w:rsid w:val="00251728"/>
    <w:rsid w:val="00252099"/>
    <w:rsid w:val="00254245"/>
    <w:rsid w:val="00254254"/>
    <w:rsid w:val="00255196"/>
    <w:rsid w:val="00256D88"/>
    <w:rsid w:val="0025763C"/>
    <w:rsid w:val="00257F64"/>
    <w:rsid w:val="0026237F"/>
    <w:rsid w:val="002634B7"/>
    <w:rsid w:val="00264A1A"/>
    <w:rsid w:val="002657C8"/>
    <w:rsid w:val="00270B9C"/>
    <w:rsid w:val="00273877"/>
    <w:rsid w:val="00274CC6"/>
    <w:rsid w:val="00286E9B"/>
    <w:rsid w:val="00292C7E"/>
    <w:rsid w:val="00293E29"/>
    <w:rsid w:val="002940E2"/>
    <w:rsid w:val="00295F9D"/>
    <w:rsid w:val="002A0ABE"/>
    <w:rsid w:val="002A1B48"/>
    <w:rsid w:val="002A29D2"/>
    <w:rsid w:val="002A7F2C"/>
    <w:rsid w:val="002B032A"/>
    <w:rsid w:val="002B059A"/>
    <w:rsid w:val="002C087E"/>
    <w:rsid w:val="002C0DDC"/>
    <w:rsid w:val="002C10B4"/>
    <w:rsid w:val="002C132D"/>
    <w:rsid w:val="002C2B19"/>
    <w:rsid w:val="002C3395"/>
    <w:rsid w:val="002E175A"/>
    <w:rsid w:val="002E32E9"/>
    <w:rsid w:val="002E6558"/>
    <w:rsid w:val="002F0610"/>
    <w:rsid w:val="002F06A5"/>
    <w:rsid w:val="002F2089"/>
    <w:rsid w:val="00312A12"/>
    <w:rsid w:val="003137AA"/>
    <w:rsid w:val="0032038F"/>
    <w:rsid w:val="003218C3"/>
    <w:rsid w:val="003235CB"/>
    <w:rsid w:val="0032594B"/>
    <w:rsid w:val="003265B1"/>
    <w:rsid w:val="003376F6"/>
    <w:rsid w:val="003451BC"/>
    <w:rsid w:val="00351B8E"/>
    <w:rsid w:val="00352EF0"/>
    <w:rsid w:val="0035499D"/>
    <w:rsid w:val="003563ED"/>
    <w:rsid w:val="0036391E"/>
    <w:rsid w:val="00363CF2"/>
    <w:rsid w:val="003663D5"/>
    <w:rsid w:val="00370263"/>
    <w:rsid w:val="00370917"/>
    <w:rsid w:val="00371B81"/>
    <w:rsid w:val="00371D4C"/>
    <w:rsid w:val="003743DC"/>
    <w:rsid w:val="003817B6"/>
    <w:rsid w:val="00384DD5"/>
    <w:rsid w:val="00393598"/>
    <w:rsid w:val="003A397E"/>
    <w:rsid w:val="003A42BC"/>
    <w:rsid w:val="003B1434"/>
    <w:rsid w:val="003B3699"/>
    <w:rsid w:val="003B66C9"/>
    <w:rsid w:val="003B75C2"/>
    <w:rsid w:val="003C01CF"/>
    <w:rsid w:val="003C1691"/>
    <w:rsid w:val="003C36B9"/>
    <w:rsid w:val="003C53C2"/>
    <w:rsid w:val="003C6271"/>
    <w:rsid w:val="003C6390"/>
    <w:rsid w:val="003C71B5"/>
    <w:rsid w:val="003D0030"/>
    <w:rsid w:val="003D3ADB"/>
    <w:rsid w:val="003D49AD"/>
    <w:rsid w:val="003E12F7"/>
    <w:rsid w:val="003E243B"/>
    <w:rsid w:val="003E262D"/>
    <w:rsid w:val="003E59C8"/>
    <w:rsid w:val="003E5C60"/>
    <w:rsid w:val="003F04F2"/>
    <w:rsid w:val="003F2814"/>
    <w:rsid w:val="003F50BA"/>
    <w:rsid w:val="0040018B"/>
    <w:rsid w:val="00404B4A"/>
    <w:rsid w:val="00410D5D"/>
    <w:rsid w:val="00413F6A"/>
    <w:rsid w:val="00414247"/>
    <w:rsid w:val="004218D3"/>
    <w:rsid w:val="004251C7"/>
    <w:rsid w:val="00426EED"/>
    <w:rsid w:val="004301D5"/>
    <w:rsid w:val="00442CC4"/>
    <w:rsid w:val="00451AE8"/>
    <w:rsid w:val="00456B3E"/>
    <w:rsid w:val="00456B8B"/>
    <w:rsid w:val="004612FF"/>
    <w:rsid w:val="004617B4"/>
    <w:rsid w:val="00467944"/>
    <w:rsid w:val="00485E5C"/>
    <w:rsid w:val="004A05A8"/>
    <w:rsid w:val="004A2F8F"/>
    <w:rsid w:val="004B08D4"/>
    <w:rsid w:val="004B21F2"/>
    <w:rsid w:val="004B7153"/>
    <w:rsid w:val="004C0761"/>
    <w:rsid w:val="004C41D6"/>
    <w:rsid w:val="004C5606"/>
    <w:rsid w:val="004C6E2E"/>
    <w:rsid w:val="004C76DB"/>
    <w:rsid w:val="004D5ABD"/>
    <w:rsid w:val="004E189A"/>
    <w:rsid w:val="004E4DDC"/>
    <w:rsid w:val="004E5D86"/>
    <w:rsid w:val="004F54AE"/>
    <w:rsid w:val="0050514C"/>
    <w:rsid w:val="0051461D"/>
    <w:rsid w:val="0052174E"/>
    <w:rsid w:val="00530309"/>
    <w:rsid w:val="005307F3"/>
    <w:rsid w:val="00531039"/>
    <w:rsid w:val="0053125B"/>
    <w:rsid w:val="0053630D"/>
    <w:rsid w:val="0054231B"/>
    <w:rsid w:val="005458EA"/>
    <w:rsid w:val="00553DBD"/>
    <w:rsid w:val="005577BB"/>
    <w:rsid w:val="00560A4E"/>
    <w:rsid w:val="0056620D"/>
    <w:rsid w:val="00571AA2"/>
    <w:rsid w:val="00571C7D"/>
    <w:rsid w:val="0057457C"/>
    <w:rsid w:val="0057569F"/>
    <w:rsid w:val="00576609"/>
    <w:rsid w:val="00576AC2"/>
    <w:rsid w:val="00576DB3"/>
    <w:rsid w:val="00581B0B"/>
    <w:rsid w:val="0059202D"/>
    <w:rsid w:val="005A1268"/>
    <w:rsid w:val="005A7E53"/>
    <w:rsid w:val="005A7F72"/>
    <w:rsid w:val="005B1F76"/>
    <w:rsid w:val="005B2DC0"/>
    <w:rsid w:val="005B7AA0"/>
    <w:rsid w:val="005D287C"/>
    <w:rsid w:val="005D2A3B"/>
    <w:rsid w:val="005D3118"/>
    <w:rsid w:val="005D43C4"/>
    <w:rsid w:val="005D5774"/>
    <w:rsid w:val="005D708B"/>
    <w:rsid w:val="005D7923"/>
    <w:rsid w:val="005E0D42"/>
    <w:rsid w:val="005E105D"/>
    <w:rsid w:val="005E4BBF"/>
    <w:rsid w:val="005F0021"/>
    <w:rsid w:val="005F01EA"/>
    <w:rsid w:val="00601C1D"/>
    <w:rsid w:val="00603AD5"/>
    <w:rsid w:val="006063F9"/>
    <w:rsid w:val="00607097"/>
    <w:rsid w:val="00607CE3"/>
    <w:rsid w:val="00610394"/>
    <w:rsid w:val="00610BAA"/>
    <w:rsid w:val="0063088A"/>
    <w:rsid w:val="00630CC8"/>
    <w:rsid w:val="006333EE"/>
    <w:rsid w:val="00640820"/>
    <w:rsid w:val="006423C9"/>
    <w:rsid w:val="00657B56"/>
    <w:rsid w:val="00666BCA"/>
    <w:rsid w:val="00671B08"/>
    <w:rsid w:val="00673F39"/>
    <w:rsid w:val="006778C1"/>
    <w:rsid w:val="00693343"/>
    <w:rsid w:val="00696F98"/>
    <w:rsid w:val="006A35F2"/>
    <w:rsid w:val="006A5594"/>
    <w:rsid w:val="006B479F"/>
    <w:rsid w:val="006B75ED"/>
    <w:rsid w:val="006B7745"/>
    <w:rsid w:val="006C00BE"/>
    <w:rsid w:val="006C5A2A"/>
    <w:rsid w:val="006C7D38"/>
    <w:rsid w:val="006D6752"/>
    <w:rsid w:val="006D69C4"/>
    <w:rsid w:val="006E0443"/>
    <w:rsid w:val="006E05A1"/>
    <w:rsid w:val="006E6716"/>
    <w:rsid w:val="006E761A"/>
    <w:rsid w:val="006F5C20"/>
    <w:rsid w:val="00700597"/>
    <w:rsid w:val="00700608"/>
    <w:rsid w:val="00706866"/>
    <w:rsid w:val="00712793"/>
    <w:rsid w:val="007306B9"/>
    <w:rsid w:val="00731362"/>
    <w:rsid w:val="007370CB"/>
    <w:rsid w:val="0074496F"/>
    <w:rsid w:val="00745A3B"/>
    <w:rsid w:val="00750374"/>
    <w:rsid w:val="00755757"/>
    <w:rsid w:val="00761BB4"/>
    <w:rsid w:val="007645FE"/>
    <w:rsid w:val="00766CF2"/>
    <w:rsid w:val="007703B9"/>
    <w:rsid w:val="007705D4"/>
    <w:rsid w:val="00775283"/>
    <w:rsid w:val="007769EC"/>
    <w:rsid w:val="007770AC"/>
    <w:rsid w:val="0079301C"/>
    <w:rsid w:val="00793840"/>
    <w:rsid w:val="00795474"/>
    <w:rsid w:val="007956FC"/>
    <w:rsid w:val="0079592A"/>
    <w:rsid w:val="007A4B58"/>
    <w:rsid w:val="007A5B00"/>
    <w:rsid w:val="007B0F4F"/>
    <w:rsid w:val="007B1232"/>
    <w:rsid w:val="007B2C04"/>
    <w:rsid w:val="007B784D"/>
    <w:rsid w:val="007C1688"/>
    <w:rsid w:val="007C4E75"/>
    <w:rsid w:val="007D44E5"/>
    <w:rsid w:val="007D56CD"/>
    <w:rsid w:val="007D6D6F"/>
    <w:rsid w:val="007D6DF5"/>
    <w:rsid w:val="007D7373"/>
    <w:rsid w:val="007E393F"/>
    <w:rsid w:val="007E3FA0"/>
    <w:rsid w:val="007E7086"/>
    <w:rsid w:val="007F34DC"/>
    <w:rsid w:val="00810989"/>
    <w:rsid w:val="008111DB"/>
    <w:rsid w:val="00811AC8"/>
    <w:rsid w:val="00812A7C"/>
    <w:rsid w:val="008156FC"/>
    <w:rsid w:val="00826204"/>
    <w:rsid w:val="008321D3"/>
    <w:rsid w:val="00833F8E"/>
    <w:rsid w:val="008345D0"/>
    <w:rsid w:val="008378B2"/>
    <w:rsid w:val="00837946"/>
    <w:rsid w:val="0084741A"/>
    <w:rsid w:val="008526EF"/>
    <w:rsid w:val="0085358D"/>
    <w:rsid w:val="00854968"/>
    <w:rsid w:val="00861A17"/>
    <w:rsid w:val="00865580"/>
    <w:rsid w:val="0087191E"/>
    <w:rsid w:val="008745E1"/>
    <w:rsid w:val="00882AC9"/>
    <w:rsid w:val="0088601C"/>
    <w:rsid w:val="00886842"/>
    <w:rsid w:val="0088792E"/>
    <w:rsid w:val="00887EDA"/>
    <w:rsid w:val="00895155"/>
    <w:rsid w:val="00895AAD"/>
    <w:rsid w:val="0089740B"/>
    <w:rsid w:val="008A3C84"/>
    <w:rsid w:val="008A3CCA"/>
    <w:rsid w:val="008A5084"/>
    <w:rsid w:val="008A7A2A"/>
    <w:rsid w:val="008B285F"/>
    <w:rsid w:val="008C1944"/>
    <w:rsid w:val="008C6CB2"/>
    <w:rsid w:val="008D29BD"/>
    <w:rsid w:val="008D3760"/>
    <w:rsid w:val="008D4155"/>
    <w:rsid w:val="008D4465"/>
    <w:rsid w:val="008E1799"/>
    <w:rsid w:val="008F034B"/>
    <w:rsid w:val="008F33B6"/>
    <w:rsid w:val="008F3C37"/>
    <w:rsid w:val="008F547D"/>
    <w:rsid w:val="008F6370"/>
    <w:rsid w:val="008F72CC"/>
    <w:rsid w:val="00900FF3"/>
    <w:rsid w:val="0090442E"/>
    <w:rsid w:val="00906F47"/>
    <w:rsid w:val="00914527"/>
    <w:rsid w:val="009159D7"/>
    <w:rsid w:val="00917C97"/>
    <w:rsid w:val="009225E3"/>
    <w:rsid w:val="009246F4"/>
    <w:rsid w:val="00925210"/>
    <w:rsid w:val="00927985"/>
    <w:rsid w:val="00931396"/>
    <w:rsid w:val="009339DA"/>
    <w:rsid w:val="00936B12"/>
    <w:rsid w:val="00936CE7"/>
    <w:rsid w:val="009412C2"/>
    <w:rsid w:val="00942885"/>
    <w:rsid w:val="00945A5F"/>
    <w:rsid w:val="009474DB"/>
    <w:rsid w:val="0094776F"/>
    <w:rsid w:val="00947EFB"/>
    <w:rsid w:val="009508CA"/>
    <w:rsid w:val="00956267"/>
    <w:rsid w:val="00965192"/>
    <w:rsid w:val="00970892"/>
    <w:rsid w:val="00971ACF"/>
    <w:rsid w:val="00975117"/>
    <w:rsid w:val="00980BB4"/>
    <w:rsid w:val="00982B3C"/>
    <w:rsid w:val="00983931"/>
    <w:rsid w:val="00993000"/>
    <w:rsid w:val="00994427"/>
    <w:rsid w:val="00994C8F"/>
    <w:rsid w:val="00994FF1"/>
    <w:rsid w:val="009B0DA9"/>
    <w:rsid w:val="009C550F"/>
    <w:rsid w:val="009C6891"/>
    <w:rsid w:val="009D1BC1"/>
    <w:rsid w:val="009D7EAE"/>
    <w:rsid w:val="009E01E4"/>
    <w:rsid w:val="009E1110"/>
    <w:rsid w:val="009E1C34"/>
    <w:rsid w:val="009F109D"/>
    <w:rsid w:val="009F63BF"/>
    <w:rsid w:val="009F7284"/>
    <w:rsid w:val="00A02761"/>
    <w:rsid w:val="00A139CF"/>
    <w:rsid w:val="00A15A5B"/>
    <w:rsid w:val="00A15BD8"/>
    <w:rsid w:val="00A15F65"/>
    <w:rsid w:val="00A17A09"/>
    <w:rsid w:val="00A2121B"/>
    <w:rsid w:val="00A42BD1"/>
    <w:rsid w:val="00A430FF"/>
    <w:rsid w:val="00A4610F"/>
    <w:rsid w:val="00A52EB9"/>
    <w:rsid w:val="00A740CE"/>
    <w:rsid w:val="00A93087"/>
    <w:rsid w:val="00A93871"/>
    <w:rsid w:val="00A93EFF"/>
    <w:rsid w:val="00A96664"/>
    <w:rsid w:val="00A96EB8"/>
    <w:rsid w:val="00AA1B86"/>
    <w:rsid w:val="00AA5E15"/>
    <w:rsid w:val="00AB2608"/>
    <w:rsid w:val="00AB40B5"/>
    <w:rsid w:val="00AC2996"/>
    <w:rsid w:val="00AC3860"/>
    <w:rsid w:val="00AC6678"/>
    <w:rsid w:val="00AD0702"/>
    <w:rsid w:val="00AD37BC"/>
    <w:rsid w:val="00AD697B"/>
    <w:rsid w:val="00AE1F9F"/>
    <w:rsid w:val="00AF2E45"/>
    <w:rsid w:val="00AF3F9A"/>
    <w:rsid w:val="00AF4EAC"/>
    <w:rsid w:val="00AF51A8"/>
    <w:rsid w:val="00AF6571"/>
    <w:rsid w:val="00B01A22"/>
    <w:rsid w:val="00B045F7"/>
    <w:rsid w:val="00B14FD1"/>
    <w:rsid w:val="00B2271B"/>
    <w:rsid w:val="00B31D82"/>
    <w:rsid w:val="00B35366"/>
    <w:rsid w:val="00B36824"/>
    <w:rsid w:val="00B43039"/>
    <w:rsid w:val="00B459E5"/>
    <w:rsid w:val="00B51278"/>
    <w:rsid w:val="00B551BA"/>
    <w:rsid w:val="00B6012F"/>
    <w:rsid w:val="00B60D99"/>
    <w:rsid w:val="00B64598"/>
    <w:rsid w:val="00B662A7"/>
    <w:rsid w:val="00B84314"/>
    <w:rsid w:val="00B84B04"/>
    <w:rsid w:val="00B85522"/>
    <w:rsid w:val="00B85EED"/>
    <w:rsid w:val="00B87384"/>
    <w:rsid w:val="00B9201F"/>
    <w:rsid w:val="00B92279"/>
    <w:rsid w:val="00BA041B"/>
    <w:rsid w:val="00BA2B55"/>
    <w:rsid w:val="00BA3298"/>
    <w:rsid w:val="00BA3C46"/>
    <w:rsid w:val="00BB2036"/>
    <w:rsid w:val="00BB4A2D"/>
    <w:rsid w:val="00BC75B5"/>
    <w:rsid w:val="00BC7C7B"/>
    <w:rsid w:val="00BD0BF7"/>
    <w:rsid w:val="00BD29CA"/>
    <w:rsid w:val="00BD36F0"/>
    <w:rsid w:val="00BD40F8"/>
    <w:rsid w:val="00BD4FC3"/>
    <w:rsid w:val="00BD5576"/>
    <w:rsid w:val="00BD7376"/>
    <w:rsid w:val="00BD7ADA"/>
    <w:rsid w:val="00BE0875"/>
    <w:rsid w:val="00BE5CC6"/>
    <w:rsid w:val="00BE773A"/>
    <w:rsid w:val="00C04CEF"/>
    <w:rsid w:val="00C10FDB"/>
    <w:rsid w:val="00C1427B"/>
    <w:rsid w:val="00C15306"/>
    <w:rsid w:val="00C2052B"/>
    <w:rsid w:val="00C22508"/>
    <w:rsid w:val="00C34D56"/>
    <w:rsid w:val="00C37275"/>
    <w:rsid w:val="00C374DD"/>
    <w:rsid w:val="00C410CB"/>
    <w:rsid w:val="00C41911"/>
    <w:rsid w:val="00C4224B"/>
    <w:rsid w:val="00C42E34"/>
    <w:rsid w:val="00C52884"/>
    <w:rsid w:val="00C60CA7"/>
    <w:rsid w:val="00C62B1F"/>
    <w:rsid w:val="00C65DB4"/>
    <w:rsid w:val="00C706BE"/>
    <w:rsid w:val="00C70BA9"/>
    <w:rsid w:val="00C73629"/>
    <w:rsid w:val="00C74760"/>
    <w:rsid w:val="00C7575B"/>
    <w:rsid w:val="00C77B10"/>
    <w:rsid w:val="00C81A12"/>
    <w:rsid w:val="00C94080"/>
    <w:rsid w:val="00CA0B1A"/>
    <w:rsid w:val="00CA3ACF"/>
    <w:rsid w:val="00CA5F7E"/>
    <w:rsid w:val="00CB05FD"/>
    <w:rsid w:val="00CB4882"/>
    <w:rsid w:val="00CB5F9A"/>
    <w:rsid w:val="00CB6B50"/>
    <w:rsid w:val="00CD750C"/>
    <w:rsid w:val="00CD79EC"/>
    <w:rsid w:val="00CF0D51"/>
    <w:rsid w:val="00CF25D1"/>
    <w:rsid w:val="00D019EB"/>
    <w:rsid w:val="00D20A2B"/>
    <w:rsid w:val="00D226E9"/>
    <w:rsid w:val="00D3099B"/>
    <w:rsid w:val="00D32B61"/>
    <w:rsid w:val="00D32BEA"/>
    <w:rsid w:val="00D3563E"/>
    <w:rsid w:val="00D42641"/>
    <w:rsid w:val="00D427B8"/>
    <w:rsid w:val="00D43601"/>
    <w:rsid w:val="00D43758"/>
    <w:rsid w:val="00D452D1"/>
    <w:rsid w:val="00D45883"/>
    <w:rsid w:val="00D47771"/>
    <w:rsid w:val="00D47CB5"/>
    <w:rsid w:val="00D504A3"/>
    <w:rsid w:val="00D50B49"/>
    <w:rsid w:val="00D57BF8"/>
    <w:rsid w:val="00D609D9"/>
    <w:rsid w:val="00D61F0E"/>
    <w:rsid w:val="00D63524"/>
    <w:rsid w:val="00D825F3"/>
    <w:rsid w:val="00D87F69"/>
    <w:rsid w:val="00D9077D"/>
    <w:rsid w:val="00D90BEA"/>
    <w:rsid w:val="00D93F05"/>
    <w:rsid w:val="00DA1AD6"/>
    <w:rsid w:val="00DB0702"/>
    <w:rsid w:val="00DB140A"/>
    <w:rsid w:val="00DB3B02"/>
    <w:rsid w:val="00DB6CA6"/>
    <w:rsid w:val="00DD2534"/>
    <w:rsid w:val="00DD2B21"/>
    <w:rsid w:val="00DD69AE"/>
    <w:rsid w:val="00DE3645"/>
    <w:rsid w:val="00DE524E"/>
    <w:rsid w:val="00DF51F2"/>
    <w:rsid w:val="00E01BC8"/>
    <w:rsid w:val="00E01C11"/>
    <w:rsid w:val="00E01F13"/>
    <w:rsid w:val="00E04BDB"/>
    <w:rsid w:val="00E1040A"/>
    <w:rsid w:val="00E125E6"/>
    <w:rsid w:val="00E12C36"/>
    <w:rsid w:val="00E16A15"/>
    <w:rsid w:val="00E170E8"/>
    <w:rsid w:val="00E1772C"/>
    <w:rsid w:val="00E23A18"/>
    <w:rsid w:val="00E310CD"/>
    <w:rsid w:val="00E3310F"/>
    <w:rsid w:val="00E33467"/>
    <w:rsid w:val="00E33A0E"/>
    <w:rsid w:val="00E341CC"/>
    <w:rsid w:val="00E36CC9"/>
    <w:rsid w:val="00E4077C"/>
    <w:rsid w:val="00E42D58"/>
    <w:rsid w:val="00E572B6"/>
    <w:rsid w:val="00E57EF1"/>
    <w:rsid w:val="00E60E10"/>
    <w:rsid w:val="00E61CDD"/>
    <w:rsid w:val="00E62740"/>
    <w:rsid w:val="00E629C6"/>
    <w:rsid w:val="00E75BBF"/>
    <w:rsid w:val="00E75F3C"/>
    <w:rsid w:val="00E827F9"/>
    <w:rsid w:val="00E84D51"/>
    <w:rsid w:val="00E85C5B"/>
    <w:rsid w:val="00E86177"/>
    <w:rsid w:val="00E9018F"/>
    <w:rsid w:val="00E91115"/>
    <w:rsid w:val="00E93678"/>
    <w:rsid w:val="00E95261"/>
    <w:rsid w:val="00E95427"/>
    <w:rsid w:val="00E97AEE"/>
    <w:rsid w:val="00E97CF4"/>
    <w:rsid w:val="00EA01EA"/>
    <w:rsid w:val="00EA7FE2"/>
    <w:rsid w:val="00EB0542"/>
    <w:rsid w:val="00EB087B"/>
    <w:rsid w:val="00EB42B8"/>
    <w:rsid w:val="00EC29E8"/>
    <w:rsid w:val="00EC5748"/>
    <w:rsid w:val="00EC5D11"/>
    <w:rsid w:val="00EC5D2F"/>
    <w:rsid w:val="00EC5F93"/>
    <w:rsid w:val="00EC7740"/>
    <w:rsid w:val="00ED0EA5"/>
    <w:rsid w:val="00ED147D"/>
    <w:rsid w:val="00EE207B"/>
    <w:rsid w:val="00EE4206"/>
    <w:rsid w:val="00EE7058"/>
    <w:rsid w:val="00EF1FD8"/>
    <w:rsid w:val="00EF281A"/>
    <w:rsid w:val="00EF4B88"/>
    <w:rsid w:val="00EF5C7C"/>
    <w:rsid w:val="00EF7FE7"/>
    <w:rsid w:val="00F104BE"/>
    <w:rsid w:val="00F1098E"/>
    <w:rsid w:val="00F14832"/>
    <w:rsid w:val="00F15146"/>
    <w:rsid w:val="00F2013A"/>
    <w:rsid w:val="00F20CEE"/>
    <w:rsid w:val="00F243FD"/>
    <w:rsid w:val="00F245EA"/>
    <w:rsid w:val="00F279CD"/>
    <w:rsid w:val="00F32DB5"/>
    <w:rsid w:val="00F33189"/>
    <w:rsid w:val="00F3356F"/>
    <w:rsid w:val="00F34AD5"/>
    <w:rsid w:val="00F35EEF"/>
    <w:rsid w:val="00F44988"/>
    <w:rsid w:val="00F47B99"/>
    <w:rsid w:val="00F52050"/>
    <w:rsid w:val="00F5301C"/>
    <w:rsid w:val="00F5515B"/>
    <w:rsid w:val="00F558FF"/>
    <w:rsid w:val="00F5729C"/>
    <w:rsid w:val="00F64C8C"/>
    <w:rsid w:val="00F75B66"/>
    <w:rsid w:val="00F9102B"/>
    <w:rsid w:val="00FA06D6"/>
    <w:rsid w:val="00FA166D"/>
    <w:rsid w:val="00FA2F73"/>
    <w:rsid w:val="00FA3D5E"/>
    <w:rsid w:val="00FB235E"/>
    <w:rsid w:val="00FB3DE8"/>
    <w:rsid w:val="00FC070E"/>
    <w:rsid w:val="00FC07F1"/>
    <w:rsid w:val="00FC3355"/>
    <w:rsid w:val="00FC44F1"/>
    <w:rsid w:val="00FD0AAE"/>
    <w:rsid w:val="00FD24B1"/>
    <w:rsid w:val="00FD7547"/>
    <w:rsid w:val="00FE012A"/>
    <w:rsid w:val="00FE0C08"/>
    <w:rsid w:val="00FE435C"/>
    <w:rsid w:val="00FE6B18"/>
    <w:rsid w:val="00FE7DB0"/>
    <w:rsid w:val="00FF1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3241AD96"/>
  <w15:docId w15:val="{675A7255-F273-45AE-B253-1CDCC0ADB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6EED"/>
    <w:pPr>
      <w:spacing w:after="200" w:line="276" w:lineRule="auto"/>
    </w:pPr>
    <w:rPr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BB4A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B353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B35366"/>
    <w:rPr>
      <w:rFonts w:cs="Times New Roman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semiHidden/>
    <w:rsid w:val="00B353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B35366"/>
    <w:rPr>
      <w:rFonts w:cs="Times New Roman"/>
      <w:sz w:val="22"/>
      <w:szCs w:val="22"/>
      <w:lang w:eastAsia="en-US"/>
    </w:rPr>
  </w:style>
  <w:style w:type="character" w:styleId="Strong">
    <w:name w:val="Strong"/>
    <w:basedOn w:val="DefaultParagraphFont"/>
    <w:uiPriority w:val="99"/>
    <w:qFormat/>
    <w:rsid w:val="001E7F19"/>
    <w:rPr>
      <w:rFonts w:cs="Times New Roman"/>
      <w:b/>
      <w:bCs/>
    </w:rPr>
  </w:style>
  <w:style w:type="character" w:styleId="Hyperlink">
    <w:name w:val="Hyperlink"/>
    <w:basedOn w:val="DefaultParagraphFont"/>
    <w:uiPriority w:val="99"/>
    <w:unhideWhenUsed/>
    <w:rsid w:val="00C374DD"/>
    <w:rPr>
      <w:color w:val="0000FF"/>
      <w:u w:val="single"/>
    </w:rPr>
  </w:style>
  <w:style w:type="paragraph" w:customStyle="1" w:styleId="ecxmsonormal">
    <w:name w:val="ecxmsonormal"/>
    <w:basedOn w:val="Normal"/>
    <w:rsid w:val="00E33467"/>
    <w:pPr>
      <w:spacing w:after="324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customStyle="1" w:styleId="Normal1">
    <w:name w:val="Normal1"/>
    <w:rsid w:val="003817B6"/>
    <w:rPr>
      <w:rFonts w:ascii="Cambria" w:eastAsia="Cambria" w:hAnsi="Cambria" w:cs="Cambria"/>
      <w:color w:val="00000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2D47D2D-70AF-4E7D-9BD2-2203A332C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al 003</vt:lpstr>
    </vt:vector>
  </TitlesOfParts>
  <Company>Hewlett-Packard Company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003</dc:title>
  <dc:creator>Derek</dc:creator>
  <cp:lastModifiedBy>carly.andersen</cp:lastModifiedBy>
  <cp:revision>2</cp:revision>
  <cp:lastPrinted>2011-05-25T15:55:00Z</cp:lastPrinted>
  <dcterms:created xsi:type="dcterms:W3CDTF">2022-01-12T20:48:00Z</dcterms:created>
  <dcterms:modified xsi:type="dcterms:W3CDTF">2022-01-1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bf2ea38-542c-4b75-bd7d-582ec36a519f_Enabled">
    <vt:lpwstr>true</vt:lpwstr>
  </property>
  <property fmtid="{D5CDD505-2E9C-101B-9397-08002B2CF9AE}" pid="3" name="MSIP_Label_abf2ea38-542c-4b75-bd7d-582ec36a519f_SetDate">
    <vt:lpwstr>2022-01-12T20:47:51Z</vt:lpwstr>
  </property>
  <property fmtid="{D5CDD505-2E9C-101B-9397-08002B2CF9AE}" pid="4" name="MSIP_Label_abf2ea38-542c-4b75-bd7d-582ec36a519f_Method">
    <vt:lpwstr>Standard</vt:lpwstr>
  </property>
  <property fmtid="{D5CDD505-2E9C-101B-9397-08002B2CF9AE}" pid="5" name="MSIP_Label_abf2ea38-542c-4b75-bd7d-582ec36a519f_Name">
    <vt:lpwstr>Protected A</vt:lpwstr>
  </property>
  <property fmtid="{D5CDD505-2E9C-101B-9397-08002B2CF9AE}" pid="6" name="MSIP_Label_abf2ea38-542c-4b75-bd7d-582ec36a519f_SiteId">
    <vt:lpwstr>2bb51c06-af9b-42c5-8bf5-3c3b7b10850b</vt:lpwstr>
  </property>
  <property fmtid="{D5CDD505-2E9C-101B-9397-08002B2CF9AE}" pid="7" name="MSIP_Label_abf2ea38-542c-4b75-bd7d-582ec36a519f_ActionId">
    <vt:lpwstr>396cf5d3-37fe-4f54-b57b-e6e612194bbf</vt:lpwstr>
  </property>
  <property fmtid="{D5CDD505-2E9C-101B-9397-08002B2CF9AE}" pid="8" name="MSIP_Label_abf2ea38-542c-4b75-bd7d-582ec36a519f_ContentBits">
    <vt:lpwstr>2</vt:lpwstr>
  </property>
</Properties>
</file>